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196ED4" w14:textId="256D228F" w:rsidR="0082594C" w:rsidRDefault="0082594C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MA"/>
        </w:rPr>
        <w:t>Université A. Mira de Bejaia</w:t>
      </w:r>
    </w:p>
    <w:p w14:paraId="27D68404" w14:textId="72F946AE" w:rsidR="00B37EAF" w:rsidRP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Faculté des sciences exactes</w:t>
      </w:r>
    </w:p>
    <w:p w14:paraId="765F8D46" w14:textId="77B94DD9" w:rsid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Département de Physique</w:t>
      </w:r>
    </w:p>
    <w:p w14:paraId="08696A5D" w14:textId="118D8357" w:rsidR="00D060D0" w:rsidRDefault="00D060D0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</w:p>
    <w:p w14:paraId="7CF452CE" w14:textId="3A3452D5" w:rsidR="0079286F" w:rsidRDefault="0079286F" w:rsidP="0079286F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Troisième année physique – L3</w:t>
      </w:r>
    </w:p>
    <w:p w14:paraId="045A8F12" w14:textId="77777777" w:rsidR="0079286F" w:rsidRPr="0079286F" w:rsidRDefault="0079286F" w:rsidP="0079286F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</w:p>
    <w:p w14:paraId="7F06604F" w14:textId="6ED15A5C" w:rsidR="00314E53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>Planning des examens en présentiel de S</w:t>
      </w:r>
      <w:r w:rsidR="000E65CC">
        <w:rPr>
          <w:rFonts w:ascii="Times New Roman" w:hAnsi="Times New Roman" w:cs="Times New Roman"/>
          <w:b/>
          <w:bCs/>
          <w:sz w:val="40"/>
          <w:szCs w:val="40"/>
          <w:lang w:val="fr-MA"/>
        </w:rPr>
        <w:t>6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>-L</w:t>
      </w:r>
      <w:r w:rsidR="000E65CC">
        <w:rPr>
          <w:rFonts w:ascii="Times New Roman" w:hAnsi="Times New Roman" w:cs="Times New Roman"/>
          <w:b/>
          <w:bCs/>
          <w:sz w:val="40"/>
          <w:szCs w:val="40"/>
          <w:lang w:val="fr-MA"/>
        </w:rPr>
        <w:t>3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0"/>
        <w:gridCol w:w="2127"/>
        <w:gridCol w:w="2693"/>
        <w:gridCol w:w="1992"/>
        <w:gridCol w:w="1698"/>
      </w:tblGrid>
      <w:tr w:rsidR="00065EFA" w14:paraId="2A6DFD30" w14:textId="77777777" w:rsidTr="00A83901">
        <w:trPr>
          <w:trHeight w:val="567"/>
          <w:jc w:val="center"/>
        </w:trPr>
        <w:tc>
          <w:tcPr>
            <w:tcW w:w="2830" w:type="dxa"/>
          </w:tcPr>
          <w:p w14:paraId="7B18D2D2" w14:textId="76A53A03" w:rsidR="00065EFA" w:rsidRPr="00D060D0" w:rsidRDefault="00065EFA" w:rsidP="00314E5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Date </w:t>
            </w:r>
          </w:p>
        </w:tc>
        <w:tc>
          <w:tcPr>
            <w:tcW w:w="2127" w:type="dxa"/>
          </w:tcPr>
          <w:p w14:paraId="32DDB782" w14:textId="2A4AFA96" w:rsidR="00065EFA" w:rsidRPr="00D060D0" w:rsidRDefault="00065EFA" w:rsidP="00314E5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Horaire </w:t>
            </w:r>
          </w:p>
        </w:tc>
        <w:tc>
          <w:tcPr>
            <w:tcW w:w="2693" w:type="dxa"/>
          </w:tcPr>
          <w:p w14:paraId="7ED5BBD5" w14:textId="3F2338DF" w:rsidR="00065EFA" w:rsidRPr="00D060D0" w:rsidRDefault="00065EFA" w:rsidP="00314E5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Matière</w:t>
            </w:r>
          </w:p>
        </w:tc>
        <w:tc>
          <w:tcPr>
            <w:tcW w:w="1992" w:type="dxa"/>
          </w:tcPr>
          <w:p w14:paraId="39750B09" w14:textId="7FA84DDC" w:rsidR="00065EFA" w:rsidRPr="00D060D0" w:rsidRDefault="00065EFA" w:rsidP="00314E5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  <w:tc>
          <w:tcPr>
            <w:tcW w:w="1698" w:type="dxa"/>
          </w:tcPr>
          <w:p w14:paraId="6893D0C3" w14:textId="7546D562" w:rsidR="00065EFA" w:rsidRPr="00D060D0" w:rsidRDefault="00065EFA" w:rsidP="00314E5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Lieu </w:t>
            </w:r>
          </w:p>
        </w:tc>
      </w:tr>
      <w:tr w:rsidR="00E7558D" w14:paraId="4CFF99B4" w14:textId="77777777" w:rsidTr="00A83901">
        <w:trPr>
          <w:trHeight w:val="567"/>
          <w:jc w:val="center"/>
        </w:trPr>
        <w:tc>
          <w:tcPr>
            <w:tcW w:w="2830" w:type="dxa"/>
            <w:vAlign w:val="center"/>
          </w:tcPr>
          <w:p w14:paraId="3C78A3B1" w14:textId="56FCA126" w:rsidR="00E7558D" w:rsidRPr="009C20E3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color w:val="0000FF"/>
                <w:sz w:val="26"/>
                <w:szCs w:val="26"/>
                <w:lang w:val="fr-MA"/>
              </w:rPr>
              <w:t>Dimanche 22/11/2020</w:t>
            </w:r>
          </w:p>
        </w:tc>
        <w:tc>
          <w:tcPr>
            <w:tcW w:w="2127" w:type="dxa"/>
            <w:vAlign w:val="center"/>
          </w:tcPr>
          <w:p w14:paraId="5896DDF2" w14:textId="34BF1C93" w:rsidR="00E7558D" w:rsidRPr="009C20E3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color w:val="CC00CC"/>
                <w:sz w:val="26"/>
                <w:szCs w:val="26"/>
                <w:highlight w:val="yellow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color w:val="CC00CC"/>
                <w:sz w:val="26"/>
                <w:szCs w:val="26"/>
                <w:lang w:val="fr-MA"/>
              </w:rPr>
              <w:t>11H00 – 12H30</w:t>
            </w:r>
          </w:p>
        </w:tc>
        <w:tc>
          <w:tcPr>
            <w:tcW w:w="2693" w:type="dxa"/>
            <w:vAlign w:val="center"/>
          </w:tcPr>
          <w:p w14:paraId="2ECD8001" w14:textId="22B81137" w:rsidR="00E7558D" w:rsidRPr="009C20E3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Physique nucléaire</w:t>
            </w:r>
          </w:p>
        </w:tc>
        <w:tc>
          <w:tcPr>
            <w:tcW w:w="1992" w:type="dxa"/>
            <w:vAlign w:val="center"/>
          </w:tcPr>
          <w:p w14:paraId="44B0BAC7" w14:textId="0A792E58" w:rsidR="00E7558D" w:rsidRPr="009C20E3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6"/>
                <w:szCs w:val="26"/>
                <w:highlight w:val="yellow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 xml:space="preserve">Mme </w:t>
            </w:r>
            <w:proofErr w:type="spellStart"/>
            <w:r w:rsidRPr="00A83901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Oulebsir</w:t>
            </w:r>
            <w:proofErr w:type="spellEnd"/>
          </w:p>
        </w:tc>
        <w:tc>
          <w:tcPr>
            <w:tcW w:w="1698" w:type="dxa"/>
            <w:vMerge w:val="restart"/>
          </w:tcPr>
          <w:p w14:paraId="771801C1" w14:textId="77777777" w:rsidR="00E7558D" w:rsidRDefault="00E7558D" w:rsidP="00E7558D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5F6B3F2C" w14:textId="0E054A74" w:rsidR="00E7558D" w:rsidRPr="00CA7DDA" w:rsidRDefault="00E7558D" w:rsidP="00E7558D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A7DD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lles</w:t>
            </w:r>
          </w:p>
          <w:p w14:paraId="10C5888A" w14:textId="5212A3E1" w:rsidR="00E7558D" w:rsidRPr="00CA7DDA" w:rsidRDefault="00E7558D" w:rsidP="00E7558D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A7DD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30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(G1)</w:t>
            </w:r>
          </w:p>
          <w:p w14:paraId="3C428916" w14:textId="3CA499EA" w:rsidR="00E7558D" w:rsidRDefault="00E7558D" w:rsidP="00E7558D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A7DD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14bi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(G2)</w:t>
            </w:r>
          </w:p>
          <w:p w14:paraId="1CB48034" w14:textId="3D0CFACF" w:rsidR="00E7558D" w:rsidRPr="00CA7DDA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E7558D" w14:paraId="723B3B38" w14:textId="77777777" w:rsidTr="00A83901">
        <w:trPr>
          <w:trHeight w:val="567"/>
          <w:jc w:val="center"/>
        </w:trPr>
        <w:tc>
          <w:tcPr>
            <w:tcW w:w="2830" w:type="dxa"/>
            <w:vAlign w:val="center"/>
          </w:tcPr>
          <w:p w14:paraId="021FE809" w14:textId="5F107B8F" w:rsidR="00E7558D" w:rsidRPr="00E7558D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  <w:t>Lun</w:t>
            </w:r>
            <w:r w:rsidRPr="00E7558D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  <w:t>di 2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  <w:t>3</w:t>
            </w:r>
            <w:r w:rsidRPr="00E7558D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  <w:t>/11/2020</w:t>
            </w:r>
          </w:p>
        </w:tc>
        <w:tc>
          <w:tcPr>
            <w:tcW w:w="2127" w:type="dxa"/>
            <w:vAlign w:val="center"/>
          </w:tcPr>
          <w:p w14:paraId="1D1553B3" w14:textId="161E5918" w:rsidR="00E7558D" w:rsidRPr="00E7558D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</w:pPr>
            <w:r w:rsidRPr="00E7558D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  <w:t>11H00 – 12H30</w:t>
            </w:r>
          </w:p>
        </w:tc>
        <w:tc>
          <w:tcPr>
            <w:tcW w:w="2693" w:type="dxa"/>
            <w:vAlign w:val="center"/>
          </w:tcPr>
          <w:p w14:paraId="5638C25E" w14:textId="254CBB59" w:rsidR="00E7558D" w:rsidRPr="00E7558D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</w:pPr>
            <w:r w:rsidRPr="00E7558D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  <w:t>Physique atomique</w:t>
            </w:r>
          </w:p>
        </w:tc>
        <w:tc>
          <w:tcPr>
            <w:tcW w:w="1992" w:type="dxa"/>
            <w:vAlign w:val="center"/>
          </w:tcPr>
          <w:p w14:paraId="5A857483" w14:textId="0BBBFFB4" w:rsidR="00E7558D" w:rsidRPr="00E7558D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</w:pPr>
            <w:r w:rsidRPr="00E7558D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  <w:t>Mr GHARBI</w:t>
            </w:r>
          </w:p>
        </w:tc>
        <w:tc>
          <w:tcPr>
            <w:tcW w:w="1698" w:type="dxa"/>
            <w:vMerge/>
          </w:tcPr>
          <w:p w14:paraId="4CD3BE60" w14:textId="77777777" w:rsidR="00E7558D" w:rsidRPr="00CA7DDA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E7558D" w14:paraId="51CEA4F2" w14:textId="77777777" w:rsidTr="00A83901">
        <w:trPr>
          <w:trHeight w:val="567"/>
          <w:jc w:val="center"/>
        </w:trPr>
        <w:tc>
          <w:tcPr>
            <w:tcW w:w="2830" w:type="dxa"/>
            <w:vAlign w:val="center"/>
          </w:tcPr>
          <w:p w14:paraId="1F223C6C" w14:textId="336F54F6" w:rsidR="00E7558D" w:rsidRPr="00A83901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  <w:lang w:val="fr-MA"/>
              </w:rPr>
              <w:t>Mardi 24/11/2020</w:t>
            </w:r>
            <w:bookmarkStart w:id="0" w:name="_GoBack"/>
            <w:bookmarkEnd w:id="0"/>
          </w:p>
        </w:tc>
        <w:tc>
          <w:tcPr>
            <w:tcW w:w="2127" w:type="dxa"/>
            <w:vAlign w:val="center"/>
          </w:tcPr>
          <w:p w14:paraId="0DC073CD" w14:textId="112FE1B1" w:rsidR="00E7558D" w:rsidRPr="00A83901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color w:val="CC00CC"/>
                <w:sz w:val="26"/>
                <w:szCs w:val="26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color w:val="CC00CC"/>
                <w:sz w:val="26"/>
                <w:szCs w:val="26"/>
                <w:lang w:val="fr-MA"/>
              </w:rPr>
              <w:t>11H00 – 12H30</w:t>
            </w:r>
          </w:p>
        </w:tc>
        <w:tc>
          <w:tcPr>
            <w:tcW w:w="2693" w:type="dxa"/>
            <w:vAlign w:val="center"/>
          </w:tcPr>
          <w:p w14:paraId="2B272816" w14:textId="79714131" w:rsidR="00E7558D" w:rsidRPr="00A83901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Transfert de chaleur</w:t>
            </w:r>
          </w:p>
        </w:tc>
        <w:tc>
          <w:tcPr>
            <w:tcW w:w="1992" w:type="dxa"/>
            <w:vAlign w:val="center"/>
          </w:tcPr>
          <w:p w14:paraId="547DC65B" w14:textId="67772656" w:rsidR="00E7558D" w:rsidRPr="00A83901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 xml:space="preserve">Mme </w:t>
            </w:r>
            <w:proofErr w:type="spellStart"/>
            <w:r w:rsidRPr="00A83901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Mehidi</w:t>
            </w:r>
            <w:proofErr w:type="spellEnd"/>
            <w:r w:rsidRPr="00A83901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ab/>
            </w:r>
          </w:p>
        </w:tc>
        <w:tc>
          <w:tcPr>
            <w:tcW w:w="1698" w:type="dxa"/>
            <w:vMerge/>
          </w:tcPr>
          <w:p w14:paraId="183998B4" w14:textId="07975AA9" w:rsidR="00E7558D" w:rsidRPr="00CA7DDA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E7558D" w14:paraId="0175DF51" w14:textId="77777777" w:rsidTr="00A83901">
        <w:trPr>
          <w:trHeight w:val="567"/>
          <w:jc w:val="center"/>
        </w:trPr>
        <w:tc>
          <w:tcPr>
            <w:tcW w:w="2830" w:type="dxa"/>
            <w:vAlign w:val="center"/>
          </w:tcPr>
          <w:p w14:paraId="3D75CA3A" w14:textId="1BA8020E" w:rsidR="00E7558D" w:rsidRPr="00A83901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color w:val="0000FF"/>
                <w:sz w:val="26"/>
                <w:szCs w:val="26"/>
                <w:lang w:val="fr-MA"/>
              </w:rPr>
              <w:t>Jeudi 26/11/2020</w:t>
            </w:r>
          </w:p>
        </w:tc>
        <w:tc>
          <w:tcPr>
            <w:tcW w:w="2127" w:type="dxa"/>
            <w:vAlign w:val="center"/>
          </w:tcPr>
          <w:p w14:paraId="7AB57D6F" w14:textId="74F20862" w:rsidR="00E7558D" w:rsidRPr="00A83901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color w:val="CC00CC"/>
                <w:sz w:val="26"/>
                <w:szCs w:val="26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color w:val="CC00CC"/>
                <w:sz w:val="26"/>
                <w:szCs w:val="26"/>
                <w:lang w:val="fr-MA"/>
              </w:rPr>
              <w:t>11H00 – 12H30</w:t>
            </w:r>
          </w:p>
        </w:tc>
        <w:tc>
          <w:tcPr>
            <w:tcW w:w="2693" w:type="dxa"/>
            <w:vAlign w:val="center"/>
          </w:tcPr>
          <w:p w14:paraId="1F99F6D9" w14:textId="15311E9E" w:rsidR="00E7558D" w:rsidRPr="00A83901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Physique du solide</w:t>
            </w:r>
          </w:p>
        </w:tc>
        <w:tc>
          <w:tcPr>
            <w:tcW w:w="1992" w:type="dxa"/>
            <w:vAlign w:val="center"/>
          </w:tcPr>
          <w:p w14:paraId="50EACB48" w14:textId="4B8BBF1A" w:rsidR="00E7558D" w:rsidRPr="00A83901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 xml:space="preserve">Mr </w:t>
            </w:r>
            <w:proofErr w:type="spellStart"/>
            <w:r w:rsidRPr="00A83901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Rezouali</w:t>
            </w:r>
            <w:proofErr w:type="spellEnd"/>
          </w:p>
        </w:tc>
        <w:tc>
          <w:tcPr>
            <w:tcW w:w="1698" w:type="dxa"/>
            <w:vMerge/>
          </w:tcPr>
          <w:p w14:paraId="709FAF7B" w14:textId="782F7D67" w:rsidR="00E7558D" w:rsidRPr="00CA7DDA" w:rsidRDefault="00E7558D" w:rsidP="00E7558D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</w:tbl>
    <w:p w14:paraId="0169F852" w14:textId="77777777" w:rsidR="00D060D0" w:rsidRDefault="00D060D0" w:rsidP="00314E5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</w:p>
    <w:p w14:paraId="2611CB85" w14:textId="02D5421C" w:rsidR="00314E53" w:rsidRPr="00314E53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Planning des examens en 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ligne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de S</w:t>
      </w:r>
      <w:r w:rsidR="000E65CC">
        <w:rPr>
          <w:rFonts w:ascii="Times New Roman" w:hAnsi="Times New Roman" w:cs="Times New Roman"/>
          <w:b/>
          <w:bCs/>
          <w:sz w:val="40"/>
          <w:szCs w:val="40"/>
          <w:lang w:val="fr-MA"/>
        </w:rPr>
        <w:t>6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>-L</w:t>
      </w:r>
      <w:r w:rsidR="000E65CC">
        <w:rPr>
          <w:rFonts w:ascii="Times New Roman" w:hAnsi="Times New Roman" w:cs="Times New Roman"/>
          <w:b/>
          <w:bCs/>
          <w:sz w:val="40"/>
          <w:szCs w:val="40"/>
          <w:lang w:val="fr-MA"/>
        </w:rPr>
        <w:t>3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47"/>
        <w:gridCol w:w="2865"/>
        <w:gridCol w:w="2350"/>
      </w:tblGrid>
      <w:tr w:rsidR="00D060D0" w14:paraId="3104E4AA" w14:textId="77777777" w:rsidTr="00A83901">
        <w:trPr>
          <w:trHeight w:val="567"/>
          <w:jc w:val="center"/>
        </w:trPr>
        <w:tc>
          <w:tcPr>
            <w:tcW w:w="2547" w:type="dxa"/>
          </w:tcPr>
          <w:p w14:paraId="4CDEF664" w14:textId="73369941" w:rsidR="00D060D0" w:rsidRPr="00D060D0" w:rsidRDefault="00C61352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Date</w:t>
            </w:r>
          </w:p>
        </w:tc>
        <w:tc>
          <w:tcPr>
            <w:tcW w:w="2865" w:type="dxa"/>
          </w:tcPr>
          <w:p w14:paraId="209F4A6C" w14:textId="1123E5F8" w:rsidR="00D060D0" w:rsidRPr="00D060D0" w:rsidRDefault="00C61352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Matière</w:t>
            </w:r>
            <w:r w:rsidR="00D060D0"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 </w:t>
            </w:r>
          </w:p>
        </w:tc>
        <w:tc>
          <w:tcPr>
            <w:tcW w:w="2350" w:type="dxa"/>
          </w:tcPr>
          <w:p w14:paraId="2F1E1B2A" w14:textId="386CC40F" w:rsidR="00D060D0" w:rsidRPr="00D060D0" w:rsidRDefault="00D060D0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</w:tr>
      <w:tr w:rsidR="00D060D0" w14:paraId="61E8756C" w14:textId="77777777" w:rsidTr="00A83901">
        <w:trPr>
          <w:trHeight w:val="567"/>
          <w:jc w:val="center"/>
        </w:trPr>
        <w:tc>
          <w:tcPr>
            <w:tcW w:w="2547" w:type="dxa"/>
            <w:vAlign w:val="center"/>
          </w:tcPr>
          <w:p w14:paraId="23C50F66" w14:textId="5C01E707" w:rsidR="00D060D0" w:rsidRPr="00C61352" w:rsidRDefault="00C61352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>Mercredi 04/11/2020</w:t>
            </w:r>
          </w:p>
        </w:tc>
        <w:tc>
          <w:tcPr>
            <w:tcW w:w="2865" w:type="dxa"/>
            <w:vAlign w:val="center"/>
          </w:tcPr>
          <w:p w14:paraId="59EC7406" w14:textId="201BAD3B" w:rsidR="00D060D0" w:rsidRPr="00C61352" w:rsidRDefault="00C61352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613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Optoélectronique</w:t>
            </w:r>
          </w:p>
        </w:tc>
        <w:tc>
          <w:tcPr>
            <w:tcW w:w="2350" w:type="dxa"/>
            <w:vAlign w:val="center"/>
          </w:tcPr>
          <w:p w14:paraId="35C85819" w14:textId="055F4CBC" w:rsidR="00D060D0" w:rsidRPr="00C61352" w:rsidRDefault="00C61352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613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BOUNCER</w:t>
            </w:r>
          </w:p>
        </w:tc>
      </w:tr>
      <w:tr w:rsidR="00D060D0" w14:paraId="6DE584D3" w14:textId="77777777" w:rsidTr="00A83901">
        <w:trPr>
          <w:trHeight w:val="567"/>
          <w:jc w:val="center"/>
        </w:trPr>
        <w:tc>
          <w:tcPr>
            <w:tcW w:w="2547" w:type="dxa"/>
            <w:vAlign w:val="center"/>
          </w:tcPr>
          <w:p w14:paraId="2DED8EDF" w14:textId="2D281566" w:rsidR="00D060D0" w:rsidRPr="00C61352" w:rsidRDefault="00C61352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  <w:lang w:val="fr-MA"/>
              </w:rPr>
              <w:t>Mercredi 11/11/2020</w:t>
            </w:r>
          </w:p>
        </w:tc>
        <w:tc>
          <w:tcPr>
            <w:tcW w:w="2865" w:type="dxa"/>
            <w:vAlign w:val="center"/>
          </w:tcPr>
          <w:p w14:paraId="0D8EC44D" w14:textId="7FE0314E" w:rsidR="00D060D0" w:rsidRPr="00C61352" w:rsidRDefault="00C61352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613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Ethique et déontologie</w:t>
            </w:r>
          </w:p>
        </w:tc>
        <w:tc>
          <w:tcPr>
            <w:tcW w:w="2350" w:type="dxa"/>
            <w:vAlign w:val="center"/>
          </w:tcPr>
          <w:p w14:paraId="546CD2F3" w14:textId="6410FAE1" w:rsidR="00D060D0" w:rsidRPr="00C61352" w:rsidRDefault="00A83901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me BOUCHARA</w:t>
            </w:r>
          </w:p>
        </w:tc>
      </w:tr>
      <w:tr w:rsidR="00D060D0" w14:paraId="5AB2C6C9" w14:textId="77777777" w:rsidTr="00A83901">
        <w:trPr>
          <w:trHeight w:val="567"/>
          <w:jc w:val="center"/>
        </w:trPr>
        <w:tc>
          <w:tcPr>
            <w:tcW w:w="2547" w:type="dxa"/>
            <w:vAlign w:val="center"/>
          </w:tcPr>
          <w:p w14:paraId="1925769C" w14:textId="1570F762" w:rsidR="00D060D0" w:rsidRPr="00A83901" w:rsidRDefault="00C61352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</w:pPr>
            <w:r w:rsidRPr="00A8390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>Lundi 16/11/2020</w:t>
            </w:r>
          </w:p>
        </w:tc>
        <w:tc>
          <w:tcPr>
            <w:tcW w:w="2865" w:type="dxa"/>
            <w:vAlign w:val="center"/>
          </w:tcPr>
          <w:p w14:paraId="4D43FE23" w14:textId="3131D440" w:rsidR="00D060D0" w:rsidRPr="00C61352" w:rsidRDefault="00C61352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613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Anglais</w:t>
            </w:r>
          </w:p>
        </w:tc>
        <w:tc>
          <w:tcPr>
            <w:tcW w:w="2350" w:type="dxa"/>
            <w:vAlign w:val="center"/>
          </w:tcPr>
          <w:p w14:paraId="7E4FE936" w14:textId="0C3A45DE" w:rsidR="00D060D0" w:rsidRPr="00C61352" w:rsidRDefault="00A079C2" w:rsidP="00837D96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Gharbi </w:t>
            </w:r>
          </w:p>
        </w:tc>
      </w:tr>
    </w:tbl>
    <w:p w14:paraId="31B764B1" w14:textId="13B976F9" w:rsidR="00314E53" w:rsidRPr="00314E53" w:rsidRDefault="00314E53" w:rsidP="00A83901">
      <w:pPr>
        <w:spacing w:after="0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</w:p>
    <w:sectPr w:rsidR="00314E53" w:rsidRPr="00314E53" w:rsidSect="00065EFA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sDA0sTSxNDA1NDRW0lEKTi0uzszPAykwrQUA2ZT0wiwAAAA="/>
  </w:docVars>
  <w:rsids>
    <w:rsidRoot w:val="00314E53"/>
    <w:rsid w:val="00056A0B"/>
    <w:rsid w:val="00065EFA"/>
    <w:rsid w:val="00090F2C"/>
    <w:rsid w:val="000D68A9"/>
    <w:rsid w:val="000E65CC"/>
    <w:rsid w:val="00314E53"/>
    <w:rsid w:val="00502714"/>
    <w:rsid w:val="00530B78"/>
    <w:rsid w:val="005606F6"/>
    <w:rsid w:val="006A5258"/>
    <w:rsid w:val="0079286F"/>
    <w:rsid w:val="007A3885"/>
    <w:rsid w:val="0082594C"/>
    <w:rsid w:val="00837D96"/>
    <w:rsid w:val="009C20E3"/>
    <w:rsid w:val="00A079C2"/>
    <w:rsid w:val="00A27050"/>
    <w:rsid w:val="00A83901"/>
    <w:rsid w:val="00B37EAF"/>
    <w:rsid w:val="00BB31DE"/>
    <w:rsid w:val="00C1407A"/>
    <w:rsid w:val="00C61352"/>
    <w:rsid w:val="00CA7DDA"/>
    <w:rsid w:val="00D060D0"/>
    <w:rsid w:val="00D654C9"/>
    <w:rsid w:val="00E7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C07BFE"/>
  <w15:chartTrackingRefBased/>
  <w15:docId w15:val="{7694299E-D25E-40C8-A1AB-3F6D89515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07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 SOUICI</dc:creator>
  <cp:keywords/>
  <dc:description/>
  <cp:lastModifiedBy>PC</cp:lastModifiedBy>
  <cp:revision>19</cp:revision>
  <dcterms:created xsi:type="dcterms:W3CDTF">2020-10-25T08:34:00Z</dcterms:created>
  <dcterms:modified xsi:type="dcterms:W3CDTF">2020-11-10T07:35:00Z</dcterms:modified>
</cp:coreProperties>
</file>